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การแถลงข่าวศูนย์บริหารสถานการณ์โควิด-19</w:t>
      </w:r>
      <w:r>
        <w:t xml:space="preserve"> </w:t>
      </w:r>
      <w:r>
        <w:t xml:space="preserve">(ศบค.)</w:t>
      </w:r>
      <w:r>
        <w:t xml:space="preserve"> </w:t>
      </w:r>
      <w:r>
        <w:t xml:space="preserve">ช่วง</w:t>
      </w:r>
      <w:r>
        <w:t xml:space="preserve"> </w:t>
      </w:r>
      <w:r>
        <w:t xml:space="preserve">11.30-12.30</w:t>
      </w:r>
      <w:r>
        <w:t xml:space="preserve"> </w:t>
      </w:r>
      <w:r>
        <w:t xml:space="preserve">(18</w:t>
      </w:r>
      <w:r>
        <w:t xml:space="preserve"> </w:t>
      </w:r>
      <w:r>
        <w:t xml:space="preserve">ก.ค.</w:t>
      </w:r>
      <w:r>
        <w:t xml:space="preserve"> </w:t>
      </w:r>
      <w:r>
        <w:t xml:space="preserve">63)</w:t>
      </w:r>
    </w:p>
    <w:p>
      <w:pPr>
        <w:pStyle w:val="Date"/>
      </w:pPr>
      <w:r>
        <w:t xml:space="preserve">วันเสาร์ที่</w:t>
      </w:r>
      <w:r>
        <w:t xml:space="preserve"> </w:t>
      </w:r>
      <w:r>
        <w:t xml:space="preserve">18</w:t>
      </w:r>
      <w:r>
        <w:t xml:space="preserve"> </w:t>
      </w:r>
      <w:r>
        <w:t xml:space="preserve">กรกฎาคม</w:t>
      </w:r>
      <w:r>
        <w:t xml:space="preserve"> </w:t>
      </w:r>
      <w:r>
        <w:t xml:space="preserve">2563</w:t>
      </w:r>
      <w:r>
        <w:t xml:space="preserve"> </w:t>
      </w:r>
      <w:r>
        <w:t xml:space="preserve">เวลา</w:t>
      </w:r>
      <w:r>
        <w:t xml:space="preserve"> </w:t>
      </w:r>
      <w:r>
        <w:t xml:space="preserve">10.45</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 Ր</w:t>
      </w:r>
    </w:p>
    <w:p>
      <w:pPr>
        <w:pStyle w:val="BodyText"/>
      </w:pPr>
      <w:r>
        <w:t xml:space="preserve">[เสียงดนตรี]</w:t>
      </w:r>
    </w:p>
    <w:p>
      <w:pPr>
        <w:pStyle w:val="BodyText"/>
      </w:pPr>
      <w:r>
        <w:t xml:space="preserve">(คุณปวีณา) ยินดีต้อนรับเข้าสู่การแถลงข่าวจากศูนย์บริหารสถานการณ์ COVID-19 ทำเนียบรัฐบาลนะคะ ถึงแม้ว่าวันนี้จะเป็นวันหยุดสุดสัปดาห์นะคะ แต่เราจะมาแถลงข้อมูลต่าง ๆ ให้ประชาชนนั้น สามารถได้ติดตามข้อมูล และให้เกิดความชัดเจนถึงความคืบหน้าในมาตรการต่าง ๆ มากยิ่งขึ้น และวันนี้นะคะ หลายท่านน่าจะเห็นไปแล้วนะคะ ว่าแพลตฟอร์มไทยชนะ ถือว่ามีส่วนช่วยในการลดความตึงเครียดและเป็นเครื่องมือที่สำคัญในการแก้ไขปัญหาของช่วง COVID-19 ในตอนนี้ วันนี้เราได้รับเกียรติจากผู้ตรวจราชการจากทางกระทรวงดิจิทัลเศรษฐกิจสังคม มาพูดคุยขยายประเด็นในเรื่องของแพลตฟอร์มไทยชนะอีกด้วย แต่ลำดับแรกค่ะ ขออนุญาตเรียนเชิญ ท่านนายแพทย์ ทวีศิลป์ วิษณุโยธิน โฆษก ศบค. แถลงและชี้แจงในรายละเอียด ขอเรียนเชิญค่ะ</w:t>
      </w:r>
    </w:p>
    <w:p>
      <w:pPr>
        <w:pStyle w:val="BodyText"/>
      </w:pPr>
      <w:r>
        <w:t xml:space="preserve">(นายแพทย์ ทวีศิลป์) กราบสวัสดีพี่น้องประชาชน กระผม นายแพทย์ ทวีศิลป์ วิษณุโยธิน รายงานตัววันที่ 18 กรกฎาคม เพื่อให้ท่านผู้ชมได้รับทราบเรื่องของความก้าวหน้าของงานการควบคุมโรค COVID-19 แต่การควบคุมโรคอยู่ในมือทุกท่านด้วย หน้ากากนี้ กับการล้างมือนะครับ การเว้นระยะห่างที่เราเคยบอกกันไว้ ในคนไทยเรายังมีความมั่นใจในเรื่องของความปลอดโรคกันอยู่นะครับ สิ่งที่เรากังวลใจ ก็คือสิ่งที่เป็นความทุกข์ ประทานโทษครับ เป็นเรื่องจากการนำโรคมาจากต่างประเทศนะครับ ซึ่งก็เราก็กำลังวางแผนต่าง ๆ เพื่อที่จะเปิดประเทศ เปิดกิจการ กิจกรรม มีความเสี่ยงตรงนี้นะครับ เช่นเคยครับ 3 ประเด็นหลัก ๆ ที่วันนี้ผมจะได้นำเรียน อย่างที่บอกกันไว้นะคั ครับ ก็คือความคืบหน้าในเรื่องของประเด็นที่สำคัญที่จะต้องมีการอัปเดตนะครับ อันที่ 1 อันที่ 2 ก็คือข้อสรุปจากการประชุมสำคัญ ๆ ที่เกิดขึ้นที่เกิดขึ้นของ ศบค. ทั้งชุดเล็ก ชุดย่อย แล้วก็สถานการณ์รายวัน ก็จะขออนุญาตขยับไปไว้ตอนท้าย แต่ขอเติมตรงนี้ไว้ก่อน วันนี้มี 7 ราย ที่เป็น State Quarantine ทั้งสิ้น เดี๋ยวรายละเอียดจะเป็นอย่างไร ติดตามในช่วงที่ 3 นะครับ ในช่วงแรกก่อนก็แล้วกัน ในเรื่องของความคืบหน้าของประเด็นที่สำคัญ ณ ตอนนี้ ก็มีข้อมูลที่ผมขออนุญาตนำเรียนเบื้องต้นตั้งแต่แรก มีข้อสรุปจากคณะกรรมการวิชาการ ของทาง พ.ร.บ. ของโรคติดต่อนะครับ โดยทีมของคณะกรรมการวิชาการได้ให้แจ้งมานะครับ ว่าเป็นข้อมูลที่พูดถึงพี่น้องประชาชนที่จะได้ลดความวิตกกังวลนะครับ อันนี้ คือ ผู้ที่มีความเสี่ยงสูงต่อการติดเชื้อโควิด - 19 คือ ผู้ที่มีประวัติสัมผัสใกล้ชิด พูดคุย หรือคลุกคลีกับผู้ป่วยนะครับ อันนี้ถ้าพูดถึงในกรณีของทางด้านนี้ ของทางระยอง ก็คือ 12 รายอย่างที่ว่า แล้วก็ในส่วนของซูดาน แค่ 7 รายที่ว่า สำหรับผู้ที่ไปสถานที่เดียวกับผู้ป่วย ถือว่าเป็นผู้ที่สัมผัสความเสี่ยงต่ำนะครับ ดังนั้น ท่านที่ไปสถานที่เดียวกันกับผู้ป่วย แต่ไม่ได้พบปะกับผู้ป่วย หรือกลุ่มทหารดังกล่าว ขอให้สบายใจว่า ท่านมีความเสี่ยงน้อยมาก ที่จะติดเชื้อ หากไม่สบายใจให้ท่านเฝ้าระวังสังเกตอาการระบบทางเดินหายใจ เช่น ไอ เจ็บคอ มีเสมหะ หรือมีไข้ เป็นเวลา 14 วัน ถ้าพูดง่าย ๆ ก็คือ อาการที่เราเคยพูดมาทั้งหมด แต่ว่าถ้าใน 14 วันนี้ ไม่มีก็ปลอดภัย ถ้ามีให้ไปพบกับแพทย์โรงพยาบาลใกล้บ้าน ถ้ามีต่าง ๆ เหล่านี้เท่ากับ PUI จำได้ไหมครับ เราพูดคุยคำนี้บ่อย ๆ นะครับ และยังคงต้องมีวินัยในพฤติกรรมส่วนบุคคล สวมหน้ากากอนามัย เว้นระยะห่างระหว่างบุคคล ล้างมือบ่อย ๆ อย่างสม่ำเสมอ อันนี้ก็เป็นคำเตือนที่เกิดขึ้นจากทางคณะกรรมการวิชาการของ พ.ร.บ. ควบคุมโรคติดต่อ ก็ได้นำข้อมูลมาให้ท่าน ได้เน้นยำสบายใจนะครับ ในกลุ่มของคนที่มีความเสี่ยง ซึ่งเป็นกลุ่มน้อยเท่านั้น ผมนำเรียนครับว่า วันนี้เราจะสรุปเคสของกรณีเด็กหญิงชาวซูดาน และบิดาผู้ที่เป็นผู้สัมผัส เมื่อเช้านี้นำชุดข้อมูลนี้ มาให้ท่านได้เห็นอีกครั้งหนึ่ง เป็นข้อสรุปที่จะได้ให้ทางสื่อมวลชนได้เห็นนะครับ วัน ว. เวลา น. ว่ากันเป็นนาทีนะครับ แล้วก็เป็นครั้งแรกเขาบอกว่าทุกทีก็เอาแต่ไทม์ไลน์ ของผู้ที่เป็นผู้ป่วยนะครับ ถ้าในกรณีนี้แค่เด็กหญิงซูดานก็พอแล้ว แต่ในครั้งนี้เขาแถมมาให้เลยครับ เอาบิดา ซึ่งหมายถึง เป็นผู้สัมผัส ซึ่งปกติเราไม่ต้องทำไทม์ไลน์ครับ แต่ถูกซักถามกันมามากนะครับ ทางผู้สื่อข่าวก็มีความกังวลใจ เนื่องจากท่านเอง ก็มีหน้าที่เป็นทางด้าน เรื่องของเกี่ยวข้องกับนักการทูตต่าง ๆ ด้วย ก็เลยว่าเพื่อให้เกิดความมั่นใจว่า เรามีชุดข้อมูลอย่างไร ท่านผู้ชมนะครับ สื่อมวลชนได้ข้อมูลเช่นเดียวกัน เป็นไทม์ไลน์อย่างที่ว่านี้ บอกเป็นครั้งแรกที่ต้องเปิดเผยชุดข้อมูลของผู้สัมผัส ซึ่งก็แน่นอนเพื่อความเข้าใจในชุดข้อมูลเดียวกันนะครับ ก็จะเห็นถึงว่าการเดินทางสอดคล้องกันกับผู้ป่วยอย่างไร มีช่วงเวลาที่โยงไปกับผู้ป่วยที่อยู่กับผู้ป่วยตรงไหนบ้าง นี่คือไทม์ไลน์ที่ว่านี้ แล้วก็ไปสัมผัส หรือว่าไปในพื้นที่ไหนบ้างนะครับ ตรงนี้ก็ส่วนหนึ่งก็คือ ที่คอนโดที่อยู่ ส่วนที่ 2 ก็คือ ไปที่ที่เป็นที่ตั้งของสถานทูต เพื่อจะไปเอาเอกสารอะไรก็แล้วแต่ ก็บอกช่วงเวลามา ซึ่งก็อย่างที่บอกไว้นะครับ พื้นที่ต่าง ๆ นั้น ถ้าใช้เวลานาน ๆ ถึงจะมีความเสี่ยง แล้วก็ได้รับการตรวจแล้ว บิดาก็ได้มีผลตรวจเชื้อ ก็พบว่า ไม่ติดเชื้อ เพราะฉะนั้น ในเรื่องของการที่จะเป็นผู้ที่แพร่เชื้อ ก็ต้องลดน้อยลงนะครับ ก็นำเรียนมาเพื่อได้ทราบตรงนี้ ว่าชุดข้อมูลนี้ถึงท่านนะครับ มาดูชุดข้อมูลที่เราได้นำเรียนว่า ผู้ที่สัมผัสโรคนะครับ ก็คือผู้ที่ได้ไปตรวจทั้งหลาย ถูกคุมแล้วดูอาการแล้ว ก็ 14 วัน อันนั้นส่วนหนึ่ง อันนี้เป็นอีกส่วนหนึ่ง ก็คือผู้ที่ไปรับการตรวจ โดยใช้รถพระราชทานชีวนิรภัย ของจังหวัดระยองนี่ ไปจอดแล้วก็รับบริการอยู่ที่นั่น ถึงวันที่ 20 กรกฎาคม ผมขออนุญาตเพิ่มเติมข้อมูลที่เพิ่มจากเมื่อวานนี้นะครับ วันที่ 16 รายงานไปแล้วนะครับ วันที่ 17 ก็ตรวจเพิ่มเข้ามาอีก 1,347 นะครับ ไม่พบเชื้อไป 104 รอผลอีก 1,270 ราย ส่วนในกรณีของทางกรุงเทพฯ กรณีของซูดานนี้ ก็น่าจะจบเคสไปแล้ว ไม่มีการสัมผัสอะไรทั้งสิ้นนะครับ ก็ตัวเลขของการตรวจที่จังหวัดระยองก็จะเยอะหน่อยหนึ่ง 5,026 ครับ กรุงเทพมหานครอยู่ที่ 364 ครับ แล้วก็จำนวนรวมอยู่ที่ ประมาณ 6,000 กว่า ๆ ซึ่งก็เป็นภาระหน้าที่ในงานที่เราทำกันอยู่ ณ ตอนนี้ ก็นำเรียนว่าเพื่อความปลอดภัย เพื่อความมั่นใจของระบบสาธารณสุขที่เราจะดูแลพี่น้องประชาชนอย่างเต็มที่ อันนี้นำเรียนว่า ความเสี่ยงของคนที่ตรวจกัน เป็นพัน ๆ นี้ต่ำมาก ๆ เพราะฉะนั้น ไม่แปลกใจที่ผลเป็นลบ แต่อย่างไรก็ตามแต่ อย่างที่ข้อแนะนำของคณะกรรมการวิชาการของ พ.ร.บ. ควบคุมโรคนี่ ก็ทำตามข้อแนะนำนั้นไปเลยนะครับ วันนี้ในสถานการณ์ของทางด้านจังหวัดที่ระยอง ก็พบว่า ทุก ๆ อย่างก็เข้ามาสู่ปกตินะครับ ในวันจันทร์ที่จะถึงนี้ โรงเรียนเกือบร้อยเปอร์เซ็นต์ จะเปิดทั้งหมดนะครับ ที่จะมีบ้างก็อาจจะปิดเป็นบางห้อง เป็นบางที่อะไรทั้งหลายนี้ ซึ่งก็จะเป็นการทำความเข้าใจของทางนายแพทย์สาธารณสุขจังหวัด ในฐานะเลขานุการของคณะกรรมการโรคติดต่อจังหวัด และประธานคณะกรรมการชุดนี้ ก็คือท่านผู้ว่าราชการจังหวัด จะมีการประชุมปรึกษาพูดคุยกัน เพื่อให้ทุกอย่างถูกจำกัด หรือถูกขีดวงมา เพราะฉะนั้น อย่างที่บอกเน้นย้ำอีกทีหนึ่ง ผู้ที่มีความเสี่ยงสูง มีอยู่ 2 ที่เท่านั้นเอง ก็คือที่โรงแรมดีวารี และห้างแหลมทอง ห้างแหลมทองก็เฉพาะช่วงเวลาไม่มากเท่านั้นเอง เพราะฉะนั้นความเสี่ยงออกมาอยู่ที่ 12 ท่าน ซึ่งได้รับการดูแลอย่างใกล้ชิดแล้ว นอกนั้นเป็นเรื่องที่ปกตินะครับ ผมนำเรียนในภารกิจหัวข้อที่ 2 ก็คือ ผลการประชุมนะครับของ ศบค. ชุดเล็ก เมื่อเช้านี้ก็พูดคุยกัน ในประเด็นของทางซูดาน ก็เรียกว่าไม่น่าจะมีข้อที่จะต้องพิจารณาอะไรมากนะครับ นำเรียนว่าเราก็ทำมาตรการต่าง ๆ ไปอย่างค่อนข้างที่จะครบถ้วนนะครับ แล้วก็ให้ผมมานำเสนอไทม์ไลน์ของผู้สัมผัส ในวันนี้ ก็ได้นำเสนอไปแล้ว แล้วก็ในกรณีของทางระยองนะครับ ในที่ประชุม ก็มีความมั่นใจ ในเรื่องของการควบคุมโรคของจังหวัดเต็มที่ครับ แล้วก็ต้องการให้เห็นภาพของการที่จะมีกิจการ กิจกรรมกลับมาได้เหมือนเดิมได้ทุกอย่าง ซึ่งตรงนี้ก็นำเรียนว่า กิจการ กิจกรรมที่จะเกิดขึ้น ไม่ว่าจะเป็นเรื่องอะไรทั้งหลาย ที่ได้รายงาน ที่ 5 กิจการ กิจกรรมนะครับ มีเรื่องของการเตะฟุตบอล มีชุดข้อมูลเพิ่มเติมเข้ามาว่า ฟุตบอลไทยลีกออลสตาร์ จะเกิดขึ้นวันที่ 8 สิงหาคม วิ่งมาราธอนที่จะมีคนอยู่ ประมาณ 2,000 คน มาร่วมตรงนี้ จะเป็นครั้งแรก และจะเห็นมาตรการต่าง ๆ ตรงนี้ ในวันที่ 5 สิงหาคม แล้วก็ทางจังหวัดเสนอขึ้นมา อีก 1 อันครับ ก็คือ การปั่นจักรยาน นะครับ ซึ่งก็เป็นเส้นทางเลียบทะเล ซึ่งจังหวัดเคยจัดอยู่ อันนี้ทางจังหวัดเสนอขึ้นมา ทาง ศบค. ชุดเล็กก็รับแล้วก็อยากให้ไปทำรายละเอียดขึ้นมา เราจะเห็นภาพของการทำกิจการกิจกรรมแบบนี้ในที่จังหวัดระยอง แล้วก็คอนเสิร์ตก็ลงในรายละเอียด จะเป็นคอนเสิร์ตที่ดำเนินการอยู่ที่ชายหาด ก็จะมีการออนไลน์ ออนแอร์ ออนไซด์ ก็คือจะมีจะเอามีคนชมได้ มีการถ่ายทอดสดออกไปต่าง ๆ ออกไปตรงนี้ด้วย ความคืบหน้าอีกอันหนึ่งก็คือ กองถ่ายภาพยนตร์ก็ได้ติดต่อกับกองถ่ายภาพยนตร์ สัญชาติเกาหลีเอาไว้เป็นภาพยนต์ยอดฮิต ในรายละเอียดผมคงไม่ลงไปในรายละเอียด แต่ว่าก็น่าจะมากันได้ แล้วก็กลุ่มของพวก Medical And Wellness Program คือคนที่มา เรียกว่าอะไรครับ ที่พูดกัน ทำตา ทำจมูก ทำลูก ทำอะไรทั้งหลาย ที่เขาไม่ได้ป่วยเป็นโรคตรงนี้ แล้วทำเสร็จแล้ว เขาสามารถที่จะไปเที่ยวได้ ก็จะได้เห็นภาพตรงนี้ ประมาณสักปลายเดือนสิงหาคม ให้เห็นภาพที่จังหวัดระยองตรงนี้ด้วย ก็นำเรียนว่านี่คือสิ่งที่จะเกิดขึ้น แล้วที่เหลือนี่ตรงนี้ที่มีความสำคัญก็คือ ตรงนี้เป็นเรื่องของการเสนอกันในที่ประชุมของ ศบค. ร่วมกับทางจังหวัด ซึ่งเป็นฝ่ายภาครัฐที่ได้เสนอกันขึ้นมา หน้าที่ของผมที่ต้องสื่อสารถึงท่าน ในฐานะท่านเป็นประชาชนของจังหวัดระยอง หรือประชาชนที่ต้องไปใช้บริการที่จังหวัดระยอง หากมีความเห็นอะไร อย่างไร อยากจะนำเสนอขึ้นมานำร่องตรงนี้ ก็จะช่วยกันทำ และภาพนี้ก็จะเกิดขึ้นในจังหวัดอื่น ๆ โดยเร็วที่สุด เพราะฉะนั้นตอนนี้ก็ขออนุญาตใช้พูดง่าย ๆ ไฟส่องไปที่จังหวัดท่านประชาชนของทั้งจังหวัดก็รอคอยโอกาสนี้ ไม่ใช่แค่ระยองนะครับ หลาย ๆ จังหวัดก็รอคอยโอกาสนี้ เพราะฉะนั้นก็จะใช้โอกาสนี้ที่จะสร้างโมเดลที่เป็นตัวอย่างตรงนี้ขึ้นมา เราจะเรียนรู้ร่วมกัน ก็ขอให้พี่น้องชาวระยองให้ข้อคิดเห็น แล้วก็ให้ความร่วมมือในการที่เราจะได้เปิดไปสู่ระยะต่าง ๆ ที่เราต้องการนะครับ จำได้ไหมครับ ทุกคนบอกว่าอยากจะแข่งกีฬา และอยากจะไปเชียร์กีฬา เมื่อไหร่จะเกิด เมื่อไหร่จะเปิด เมื่อไหร่จะทำสักที เห็นภาพตรงนี้โดยเร็ว ฝากพี่น้องประชาชนได้ช่วยกันนะครับ สะท้อนภาพข้อมูลต่าง ๆ เหล่านี้มาด้วย ผมเองในฐานะโฆษก ศบค. ก็อยากจะได้รับฟัง แล้วก็เอามาช่วยกันทำให้มีจุดอ่อน แล้วก็น้อยที่สุด เรายังไม่ได้รับคนต่างชาตินะครับ ณ ตอนนี้ ก็จะได้เห็นภาพคนไทยมาใช้เรื่องนี้ร่วมกันนะครับ อันนี้ก็คือเป็นที่จากการประชุมกันเมื่อเช้านี้ ส่วนเรื่องของการประชุมของ ศบค. ชุดใหญ่ ก็จะเกิดขึ้นในสัปดาห์หน้า น่าจะเป็นวันพุธหน้า ก็จะสรุปเอาเรื่องประเด็นสำคัญ ๆ ขึ้นมา มีการประชุมอีกเมื่อวานนี้ ตอน 14.00 น. ของกระทรวงการต่างประเทศ ประชุมกับทางนักการทูตทั้งหลายของหลายประเทศนะครับ ที่อยู่ในประเทศไทย แจ้งถึงความสำคัญจำเป็นในการที่ท่านเดินทางเข้ามายังประเทศไทยนะครับ ขอความร่วมมือให้ท่านอยู่ใน State Quanrantine ที่ไม่ใช่ที่พำนัก ที่ไม่ใช่ที่ที่พักที่ท่านได้กำหนดเอาไว้ตั้งแต่ตอนแรกนะครับ ซึ่งตรงนี้นะครับ ก็เป็นการขอความร่วมมือกับสิ่งที่เกิดขึ้น ในช่วงที่จะตั้งแต่เดี๋ยวนี้เลยนะครับ ซึ่งก็ความสำคัญจำเป็นก็จะเกิดขึ้นแล้วก็ได้มีการติดตามกันไป ผมย้อนกลับมานิดหนึ่งเรื่องของทางสถานการณ์การท่องเที่ยวที่จังหวัดระยอง ก็พบว่านะครับ เรื่องของการเข้าพัก จากเดิมที่บอกว่าตัวเลขลดลงมากจนกระทั่งเรียกว่าผู้ประกอบการนี่บ่นเลยครับ ว่าเกาะเสม็ดไม่มีคนพักแล้ว เดิมนี่ถ้าในช่วงนี้เขาบอกว่าประมาณ 80 เปอร์เซ็นต์ พอบอกว่าเกิดเหตุการณ์นี้ หายไปเกือบหมด วันนี้ผมขออนุญาตโทรศัพท์เข้าไปเช็กกับท่าน ผอ. กทท. ของสำนักงานจังหวัดระยอง บอกว่า วันนี้อัตราการเข้าพักอยู่ที่ 50 เปอร์เซ็นต์ ต้องขอบพระคุณเป็นอย่างสูงเลย หาดแม่รำพึงยังอยู่ที่ 20 เปอร์เซ็นต์ อันนี้ในส่วนที่เป็นห้องพักที่ถูกต้องตามกฎหมาย เขาว่าอย่างนั้นนะครับ ยังมีส่วนที่ยังอื่น ๆ ยังไม่สามารถเก็บข้อมูลรวบรวมได้ ตรงนี้นำเรียนว่าก็กำลังที่จะเข้ามา ขอบคุณพี่น้องประชาชนทุก ๆ ท่านที่ให้ความมั่นใจ อย่างที่บอกว่าเราตีกรอบไปแล้วนี่นะครับ ความเสี่ยงสูงอยู่ที่ไม่กี่คนเท่านั้น นอกจากนั้นเราใช้ชีวิตได้ตามปกติเลย ไม่มีการล็อกดาวน์แต่อย่างใด แล้วก็มีชุดข้อมูลที่สำคัญอีกอันหนึ่ง ว่าในจังหวัดต่าง ๆ อันนี้บอกอีก 2 ประเด็น คนที่เป็นคนระยองเดินทางไปจังหวัดอื่น ๆ ต้องถูกกักตัวไหม ในที่ประชุมวันนี้ชัดเจนว่า ไม่มีนะครับ เพียงแค่ให้สังเกตอาการเท่านั้น เพราะว่าท่านเองไม่ได้อยู่ใน 12 คนนั้น ก็ถือว่าความเสี่ยงต่ำมาก ไม่จำเป็นต้องไปถูกกักตัวอะไรเลย แค่สังเกตอาการ ท่านไปทำธุรกิจธุรกรรมทุกอย่างได้ สังเกตตัวเอง และสำหรับคนที่มาเที่ยวระยองในช่วงตอนนั้น แล้วต้องกลับไปที่บ้าน ต้องโดนกักตัวไหมนะครับ เพราะฉะนั้น ความเห็นตรงนี้ชัดเจน ทั้งวิชาการทั้งในเชิงทางเรื่องของการบริหารจัดการตรงกันนะครับ เพราะฉะนั้น คำสั่งของจังหวัดแต่ละจังหวัด ที่เราเห็นในภาพข่าวอะไรทั้งหลาย ต้องขอเอ่ยนามทั้งที่ร่อนที่อยู่ในโซเชียลมีเดีย ผมขอเอ่ยชื่อ จังหวัดสุรินทร์ บุรีรัมย์ เชียงราย ลำปาง ก็ในที่ประชุมก็รับทราบกันมาแล้ว บอกว่าคำสั่งที่ว่านี้ ก็จะต้องสอดคล้องกันกับ ศบค. นะครับ ทางด้านฝ่ายปกครองก็จะได้มีการปรึกษาหารือกับทางฝ่ายของทางสาธารณสุขจังหวัด ซึ่งเป็นเลขาฯ นะครับ ให้เป็นมาตรการเดียวกัน ไม่ได้มีใครต้องถูก Quarantine อะไรทั้งสิ้น มีแค่สังเกตอาการพอ นี่คือสิ่งที่เป็นข้อมูลจากการประชุมครับ นำไปสู่ส่วนสุดท้ายครับ สถานการณ์ประจำวัน มาที่ข้อมูล 7 รายนะครับ 3,246 เป็นยืนยันสะสม แล้วก็หายแล้ว 3,096 ราย ไม่มีเสียชีวิตเพิ่มเติม ยังคงอยู่ที่ 58 แล้วก็รักษาเพิ่มขึ้นเป็น 92 นะครับ ใน 7 รายนี้ มีอะไรบ้าง มาจากไหน 1. คือ มาจากทางสหรัฐอเมริกา 2 ราย เป็นหญิง 64 ปี แม่บ้าน ชาย 66 ปี ข้าราชการบำนาญนะครับ เดินทางมาเข้าพัก State Quarantine แล้วตรวจพบเชื้อ นะครับ หญิงมีอาการครับ คือ คอแห้ง ชายก็มีอาการครับ คือเสมหะ บาเรนห์ 1 ราย เป็นหญิง อายุ 35 ปี รับจ้าง เดินทางมา 12 กรกฎาคม ตรวจหาเชื้อ 16 ไม่มีอาการ อีก 4 ราย มาจากอียิปต์ ซึ่งเป็นนักศึกษาชาย อายุ 20, 24 นี่ 2 คนนะครับ 29 อีก 1 เดินทางมาวันที่ 17 กรกฎาคม มีอาการนะครับ เช่น น้ำมูก ไอ เจ็บคอ ในบางคนนะครับ เข้าเกณฑ์ PUI ก็เลยตรวจเชื้อแล้วก็ส่ง นะครับ อยู่ที่โรงพยาบาลในจังหวัดสมุทรปราการ ทั้ง 4 รายนะครับ ไปดูครับ ว่าทั้ง 3 ประเทศนี้ อียิปต์ก็ไต่ลำดับมาเป็นอันดับที่ 8 ของทางประเทศไทยนะครับ เดินทางเข้ามา 710 นะครับ 19 บาร์เรน ก็เดินทางเข้ามาพันกว่า พบ 6 สหรัฐอเมริกา นี่คือข้อมูล สำหรับประเทศต่าง ๆ ในโลกนี้ก็พบว่า สหรัฐอเมริกายังอันดับ 1 นะครับ บราซิลอันดับ 2 แล้วก็อินเดีย 3 นะครับ ก็แตะ จำนวนล้านทั้งสิ้น ตัวเลขนี่ลงท้ายเป็นล้านทั้งหมดนะครับ ทำให้ยอดรวมของตัวเลขทั้งโลกนี้ เป็น 14 ล้านคน เขาบอกว่าวันที่ 13 กรกฎาคม ยังเพิ่ง 13 ล้าน วันที่ 13 14 15 16 17 นะครับ ก็คือแค่ 5 วันนี้ เพิ่มขึ้นมาเป็นตัวเลข 14,000,000 ใน 5 วัน เขาบอกว่าความถี่มันเร็วขึ้นมากครับ นี่คือยังคิดอยู่ วันนี้ทั่วโลกยังเป็นตัวเลข 240,000 จำได้ไหมครับ ตอนแรก 250,000 ก็ถึงไม่นิวไฮท์ก็สูงมาก ระดับ 1 ใน 4 ส่วนของล้าน มันก็ทำให้ตัวเลขของการแตะล้านขึ้นไปเร็วขึ้น ๆ เข้าไปอีก เพราะฉะนั้น สถานการณ์ของโลกตอนนี้ก็ยังถือว่าวิกฤติอยู่ ซึ่งก็ทำให้เราต้องมีมาตรการคุมเข้มมาก ๆ ถึงคนที่จะเป็นคนต่างชาติที่จะเข้ามาประเทศไทยเรา ไทยเราอยู่อันดับที่ 101 นะครับ แล้วก็มาดู 20 อันดับนี้ ในทางเอเชียของเรา สิงคโปร์ก็ 3 หลัก ทางบาห์เรนก็ 3 หลัก UAE 3 หลักนะครับ ส่วนใหญ่ 3 หลักหมดเลย อยู่ที่ 2 หลัก คือ 22 ก็ยัง 3 หลักในอีกหน้าหนึ่ง อันนี้ประเทศทางเอเชียทั้งหมดนะครับ ก็จะเห็นนะครับ ว่าวันเดียวนี้ 583 ราย ที่เป็นข่าวอย่างที่บอก ที่กรุงโตเกียวก็เป็นเรื่องสำคัญ และโดยเฉพาะธุรกิจที่เกี่ยวข้องในกิจการ กิจกรรมที่เกี่ยวข้องกับธุรกิจกลางคืน พูดง่ายๆ นะครับ ก็เป็นเหตุที่เราที่ผ่านมาเราก็เฝ้าระวัง ที่เชื่อมโยงกับภาคกลางคืน ที่เป็นธุรกิจกลุ่มเสี่ยง ก็อยากจะให้ข้อมูลชุดนี้นำถึงพี่น้องประชาชนคนไทยนะครับ แต่ว่าอย่างไรก็ตามแต่นะครับ ตอนนี้เราก็เชื่อมั่นว่า คนไทยเราปลอดเชื้อกันอยู่ แต่ว่าภาพของการใกล้ชิดกันมาก ๆ ก็อาจจะมีความสุ่มเสี่ยงนะครับ มาตรการรายวัน ผมก็ขออนุญาตได้ให้ชุดข้อมูลต่าง ๆ เหล่านี้นำเสนอขึ้นไปในตารางต่าง ๆ แล้วก็แปะเอาไว้อยู่ใน Facebook แล้วก็ทางด้าน social media ทัั้งหลาย ได้เห็นว่ายังมีการเดินทางของคนไทย หรือแม้กระทั่งของคนต่างชาติ ที่กรณีที่เกี่ยวข้องกับทางทูตอะไรทั้งหลายเข้ามาอยู่ ซึ่งตอนนี้ข้อต่อต่าง ๆ ต้องทำงานอย่างเต็มที่ เพื่อเขาเรียกอะไร ผมเรียกซีลให้ได้ดี แต่ก็พอพูดเสร็จ ก็ต้องมานั่งบอกว่า มันเป็นไปได้ไหม ที่เราจะทำให้ได้ร้อยเปอร์เซ็นต์นะครับ ก็ต้องขอความร่วมมือกับพี่น้องประชาชนอย่างสูงมาก ๆ ที่จะได้เป็นหูเป็นตาแทนกัน เจ้าหน้าที่ของเราทำงานกันหนักมาก ๆ แต่อย่างที่บอกว่า พรมแดนห่างกันเป็น1,000 กิโล เยอะแยะมากมายอย่างนี้จะไหวไหมนะครับ การบินทางอากาศที่ต้องเข้ามา ก็ต้องตรวจกันอย่างเข้มนะครับ ทางอากาศนี้เราพยายามกันอย่างเต็มที่ ก็นำเรียนว่าทุกอย่างที่เราได้พูดไป ก็จะต้องทำให้เกิดผลให้มากที่สุดเท่าที่จะมากได้ แต่ว่าอย่างไรก็ตามแต่ ในความเสี่ยงนั้น ไม่สามารถการันตีได้ว่า เป็น 0 แต่ว่าการเจ็บไข้ได้ป่วยที่จะเกิดขึ้น ต้องเป็นหลักที่ไม่มาก แล้วเราสามารถควบคุมโรคให้ได้จริง ๆ เรื่องของการคัดกรองอยู่ที่ 59,000 นะครับ แล้วก็อยู่ที่ State Quarantine กลับบ้านไปแล้ว 51,000 กว่านะครับ แล้วก็หายกลับบ้านไปในคนที่เราพบเชื้อ 309 หายกลับบ้านแล้ว 211 นะครับ ที่ตอนนี้ก็ไปตรวจกิจการ กิจกรรม ยังคงตรวจเหมือนเดิมครับ ใช้ platform ไทยชนะกันมากขึ้น เดี๋ยวทางท่านผู้ตรวจพลวรรธน์จะมาพูดคุยเพิ่มเติมต่อว่า จะใช้แพลตฟอร์มนี้อย่างไร เรียกว่าเครื่องมือในการตรวจติดตาม แล้วก็สายตรวจ ศปม. 191 1599 1138 ตอนนี้มีบางท่านก็ส่งข้อมูลมายังผมโดยตรงด้วย ซึ่งก็ชุดข้อมูลต่าง ๆ ทั้งเป็นจดหมาย ทั้งเป็นในเรื่องของการโทรศัพท์อะไรทั้งหลายนะครับ ผมก็รับได้ด้วยเหมือนกันนะครับ แต่ส่วนหนึ่งก็คือถ้าส่งไปยังสายตรงทั้งหลาย ก็จะได้ดำเนินการโดยเร็วนะครับ ท่านติดขัดอะไรอย่างไรก็จะได้ช่วยกัน และทำให้กิจการ กิจกรรม ภายในประเทศเราได้มีความละเอียดอ่อนในการที่จะดำเนินการ แล้วก็ทำให้เกิดความมั่นใจได้นะครับ วันนี้ขออนุญาตได้สรุปข้อมูลสถานการณ์รายวันเท่านี้ก่อนครับ ขอไปที่คำถามครับ</w:t>
      </w:r>
    </w:p>
    <w:p>
      <w:pPr>
        <w:pStyle w:val="BodyText"/>
      </w:pPr>
      <w:r>
        <w:t xml:space="preserve">(คุณปวีณา) สำหรับประเด็นคำถามนะคะ ทั้งจากสื่อมวลชนนะคะ และข้อห่วงใยจากประชาชนหลังจากที่มีการแถลงเรื่องของมาตรการต่าง ๆ ไปเริ่มจากที่คำถามของสื่อมวลชน เป็นคำถามจากข่าวสด ที่พูดถึงข้อกังวลเรื่องของแรงงานต่างด้าว ที่จะเข้ามาทำงานในประเทศไทย ที่อาจจะมีการนำเชื้อ COVID-19 เข้ามาในประเทศ</w:t>
      </w:r>
    </w:p>
    <w:p>
      <w:pPr>
        <w:pStyle w:val="BodyText"/>
      </w:pPr>
      <w:r>
        <w:t xml:space="preserve">(นายแพทย์ ทวีศิลป์) ครับ เรื่องนี้เมื่อวานนี้จะมีการพูดคุยกันเรื่องของการบริหารจัดการแรงงานต่างด้าว นำเสนอในที่ประชุม คณะกรรมการเฉพาะกิจ เพื่อการผ่อนคลายนะครับ ก็นำเรียนว่าเป็นฉบับร่างขึ้นมาที่จะต้องมีการรับทราบถึงข้อความจำเป็นนะครับ ก็รับทราบนะครับว่าตอนนี้มีแรงงานอยู่ 2 ประเภท ประเภทที่ 1 ก็คือมีใบอนุญาตการทำงานมาแล้ว มีวีซ่าแล้ว ที่กำลังเข้ามา กับอีกกลุ่มหนึ่ง คือ ยังไม่มีใบอนุญาต ยังไม่ได้มีการขออนุญาตเข้ามา ซึ่งจำเป็นที่จะต้องเข้ามา ก็ 2 กลุ่มนี้จะเป็นกลุ่มสำคัญ แล้วไปเกี่ยวข้องอะไรบ้าง ก็มีความจำเป็น คือเกี่ยวข้องกับกิจการโครงสร้างพื้นฐานนะครับ อาจจะเกี่ยวข้องกับแรงงานอะไรทั้งหลายนี่ด้วยนะครับ อันนี้เพียงแค่ตัวอย่างหนึ่งนะครับ อีกอันหนึ่งเกี่ยวกับอุตสาหกรรมอาหาร ซึ่งอันนี้จำเป็นต้องใช้แรงงาน เห็นความจำเป็นก็เอา 2 ธุรกิจนี้เข้ามาก่อน แล้วก็จะไปดูจำนวนนะครับ มาแล้วต้องทำอย่างไรครับ มาตรการตรงนี้ก็คือว่า ทำให้คล้าย ๆ กันกับที่เราทำไป คือ มีหนังสือรับรองที่จะเดินทางเข้ามาให้ได้ เข้ามาในราชอาณาจักรได้ 2. คือมีใบรับรองแพทย์ fit to travel คือ ผู้ประกอบการที่จะใช้แรงงานนั้น จะต้องมีการวางเงินประกันค่าใช้จ่ายของแรงงานที่เข้ามา ส่วนการเข้ามาในราชอาณาจักรก็จะต้องมีการแสตมป์วีซ่า มีการตรวจหาโควิด มีการตรวจสุขภาพ มีการอยู่ใน Local Quarantine หรือเป็น Organizational Quarantine 14 วัน แล้วก็ต้องมีการลงแอปฯ ติดตามตัวให้ได้ด้วย ซึ่งอันนี้ต้องผ่านกระบวนการนี้ทั้งหมด แล้วก็ในส่วนของการทำใบอนุญาตการทำการจ้างงานทั้งหลายนี้ก็ต้องมีการอบรม มีการรับใบอนุญาต ต้องมีการกักตัว เมื่อครบกำหนดการกักตัวนายจ้างต้องแรงงานต่างชาติอะไรทั้งหลายนี่ถูกวางเป็นร่างขึ้นมากัน เมื่อวานนี้พูดคุยกันโดยประมาณคร่าว ๆ สุดท้ายก็ถ้าครบทั้งหมดแล้ว ก็นายจ้างจะรับตัวไปทำงาน ก็ต้องไปรายงานในพื้นที่ ไปรายงานให้ทางด้านสาธารณสุขจังหวัดได้ทราบ ทางด้านสาธารณสุขจังหวัดก็ต้องจัดทำชุดข้อมูลนะครับ ที่ขึ้นมาเพื่อตรวจติดตามเวลามีประเด็นปัญหาทางด้านสุขภาพ ทางด้านฝ่ายสุขภาพก็จะได้ทราบเข้ามา อันนี้เป็นตัวอย่างนะครับ ที่เป็นข้อเสนอในที่ประชุม เพื่อให้เกิดความมั่นใจระดับหนึ่ง ผมนำเรียนนะครับ ระดับหนึ่งอย่างที่บอก ถ้าเราเข้ามาจำนวนมาก ๆ ต้องพูดถึงถูกกฎหมาย ผิดกฎหมาย เราเคยได้ยินอย่างนี้มาก่อนนะครับ ลักลอบกันเข้ามา เราอยากให้ถูกกฎหมายทั้งหมด จะได้ตรวจสอบให้ได้นะครับ และนี่คือสิ่งที่จะมีการลงในรายละเอียด และนำเสนอให้กับ ศบค. ชุดใหญ่ approve หรือรับรองเรื่องของมาตรการต่าง ๆ ต่อไปเพื่อสร้างความมั่นใจให้กับพี่น้องประชาชนคนไทยครับ</w:t>
      </w:r>
    </w:p>
    <w:p>
      <w:pPr>
        <w:pStyle w:val="BodyText"/>
      </w:pPr>
      <w:r>
        <w:t xml:space="preserve">(คุณปวีณา) คำถามต่อไปนะคะ มาจากภาคประชาชนเป็นข้อสงสัยค่ะ ทางท่านโฆษกแถลงไป บอกว่าเรากำลังจะจัดกิจกรรม เพื่อเป็นการกระตุ้นที่จังหวัดระยอง อย่างเมื่อสักครู่คุณหมอบอกว่า จะมีเรื่องของการวิ่งมาราธอนในวันที่ 9 สิงหา การปั่นจักรยาน การแข่งขันฟุตบอลไทยลีก ในวันที่ 8 สิงหาคม ที่จังหวัดระยองมีคำถามว่า ถ้าจัดการแข่งขันในลักษณะนี้แล้วมีคนดูได้ในจังหวัดระยอง แล้วแบบนี้จังหวัดอื่น ๆ จัดได้ไหมคะ</w:t>
      </w:r>
    </w:p>
    <w:p>
      <w:pPr>
        <w:pStyle w:val="BodyText"/>
      </w:pPr>
      <w:r>
        <w:t xml:space="preserve">(นายแพทย์ ทวีศิลป์) ครับผม นำเรียนว่าเราอยากให้กิจการ กิจกรรมทั้งหลายตามมาตรการผ่อนคลายได้เกิดขึ้นจริง โดยเร็ว เพื่อพี่น้องประชาชนได้กลับเข้าสู่ภาวะปกติในวิถีใหม่นะครับ แต่อย่างไรก็ตามแต่ครับ ในสถานการณ์ต่าง ๆ เหล่านี้ ทาง ศบค. ก็มีความกังวลว่า รูปแบบที่จะเกิดขึ้นนี้จะเป็นอะไรอย่างไร เราเรียนรู้ร่วมกัน เพราะว่าเป็นเรื่องใหม่ ถ้าจะให้เกิดขึ้นสักพื้นที่หนึ่งก่อนนะครับ เพื่อเรียนรู้ร่วมกัน และให้เกิดความมั่นใจ ผมเองในฐานะที่ประชุมอยู่ ศบค. ก็นึกภาพไม่ออกครับ ว่าวิธีการใหม่ที่ว่านี้จะเป็นอะไรอย่างไร เพราะฉะนั้น เป็นการต้องมาประชุมพูดคุยกัน มีคนเสนอ มีการทดลองโมเดล แล้วก็เรียนรู้ร่วมกัน ถ้าใช่ คนมาเที่ยว คนมาดูคอนเสิร์ต คนมาแข่งกีฬา คนมาดู มาชมกีฬานะครับ เห็นชอบด้วย ได้อารมณ์ร่วมในการดูเหมือนเดิม อรรถรสไม่ได้เสียไป สิ่งต่าง ๆ เหล่านี้ต้องเก็บเข้ามา นักกีฬาก็ปลอดภัย คนมาดูก็ปลอดภัยนะครับ เราต้องมาใช้พื้นที่หนึ่งในการมาทำงานตรงนี้ก่อน ระยองก็ถูกหยิบยกขึ้นมาเพื่อเป็นโอกาสในการที่จะให้เกิดการเยียวยาเขาด้วย เรียกว่า ก็ดึงความเชื่อมั่น พูดง่าย ๆ จริง ๆ แล้วระยองก็ยังไม่ได้มีคนติดเชื้อ ณ วันนี้นะครับ แล้วเขาก็บินกลับไปแล้ว และ ณ ตอนนี้ก็ยังไม่มีอะไรอย่างนั้น เพราะฉะนั้น เกิดผลของการตื่นตัวขึ้นมาในระยอง เราจะใช้ตรงนี้ในการที่จะทดสอบรูปแบบของการทำกิจการ กิจกรรมที่เรายังไม่ได้ทำกัน ก็นำเรียนว่าผ่านเรื่องนี้ได้ด้วยดี ทั้งคนในจังหวัดก็มั่นใจ ทั้งผู้จัดเองก็มั่นใจ ประชาชนที่เข้ามาร่วมกันก็มั่นใจ เกิดที่จังหวัดไหนก็ได้ตอนนี้ ก็จะเป็นเรื่องที่เราจะค่อย ๆ ทดลอง แล้วก็ปล่อยให้มีการทำกัน เพราะฉะนั้น รอสักนิดหนึ่งนะครับ ได้สนุกสนานกันเหมือนเดิมครับ</w:t>
      </w:r>
    </w:p>
    <w:p>
      <w:pPr>
        <w:pStyle w:val="BodyText"/>
      </w:pPr>
      <w:r>
        <w:t xml:space="preserve">(คุณปวีณา) วันนี้หมดประเด็นคำถามนะคะ ก็ฝากให้ท่านโฆษกฯ ฝากประเด็นเพิ่มเติมถึงประชาชนที่ติดตามวันนี้ค่ะ</w:t>
      </w:r>
    </w:p>
    <w:p>
      <w:pPr>
        <w:pStyle w:val="BodyText"/>
      </w:pPr>
      <w:r>
        <w:t xml:space="preserve">(นายแพทย์ ทวีศิลป์) ก็ในเรื่องของความตื่นตัวอย่างที่บอกว่าเป็นเรื่องที่มีความสำคัญจำเป็น ที่เราจะต้องใช้ให้เป็นประโยชน์นะครับ แต่ขณะเดียวกันหลายคนบอกว่า วันก่อนคุณหมอพูดแบบหนึ่ง วันนี้มาพูดอีกแบบหนึ่งนะครับ ในเชิงของทางด้านการสื่อสาร ผมก็นำเรียนว่า มันเป็นเรื่องของความยากเหมือนกัน ใครที่มายืนอยู่ตรงนี้ ก็ขออนุญาตนำเรียน ไม่ได้ออกตัวนะครับ ผมเองก็มีความค่อนข้างลำบากใจนะครับ ตัวเลขเดิมที่เราเคยภูมิใจ ตอนนี้ที่บอกว่าเป็น 0 อย่างไร การรายงานหรือการสื่อสารต้องขึ้นอยู่กับสถานการณ์ด้วยเหมือนกัน ก่อนหน้านี้ในการสร้างความเข้าใจเราไม่ค่อยรู้จักโรคนี้เลย เราใช้เวลากันตั้งแต่มกราคม จนกระทั่งถึงตอนนี้คือกรกฎาคม 7 เดือน ท่านก็ตื่นตัวกันมากขึ้น ก่อนหน้านี้ผมต้องพูดคำนี้ ๆ เพื่อสร้างความตื่นตัวแล้ว แล้วก็คงไว้แล้วดีครับ แต่ถ้ามากเกินไป คือ เป็นตื่นตระหนก ผมต้องเปลี่ยนแปลงในการพูดคุยขึ้นมาตามสถานการณ์ ก็ต้องรับผิดชอบในสิ่งที่จะต้องเกิด และปรับตัวเองให้เข้ากับสถานการณ์ เหมือนไปหาหมอนะครับ ถ้าคนที่ไม่ดูแลสุขภาพมีความเสี่ยงของสุขภาพ คุณหมอก็อาจจะแนะนำมากขึ้น ๆ นะครับ แต่พอเขาทำกันมากขึ้นมา บางคนล้างมือบ่อย ๆ จนกระทั่งวิตกกังวลมากเกินไป จนกระทั่งเป็นย้ำคิดย้ำทำ อันนี้เกินไป เราก็ต้องไปผ่อนคลายเขาลดลง ที่ทำงานทางด้านนี้ เป็นจิตแพทย์ หลายคนย้ำคิดย้ำทำ ล้างมือมากเกินไป กังวลมากเกินไป เราต้องผ่อนคลายให้เขาลดลง ไม่เช่นนั้นก็จะวิตกกังวลกันเกินไป เกินไปจนกระทั่งทำให้ไม่สามารถที่จะกลับมาเป็นหน้าที่ปกติได้ การ balance 2 อย่างนี้เป็นความยากมาก ๆ แล้วไม่ใช่เป็นแค่คนไข้คนเดียว เราต้องดูแลอารมณ์ของทั้งสังคม เป็นความท้าทายอย่างหนึ่ง ซึ่งผมก็เข้าใจ แล้วก็พยายามที่จะทำหน้าที่ให้ได้ดีที่สุดนะครับ ก็หลาย ๆ อย่างผมก็เพิ่งรู้ แต่หลาย ๆ อย่างเรารู้กันมานานแล้ว เราปรับตัว แล้วก็พยายามที่จะทำให้ได้ ในการเผชิญกับโรคนี้อีกเป็นปีให้ได้นะครับ เพราะฉะนั้น ที่เคยพูดว่า มีคนเฝ้าคำว่า หมอจะพูดคำว่า</w:t>
      </w:r>
      <w:r>
        <w:t xml:space="preserve"> </w:t>
      </w:r>
      <w:r>
        <w:t xml:space="preserve">“</w:t>
      </w:r>
      <w:r>
        <w:t xml:space="preserve">การ์ดอย่าตก</w:t>
      </w:r>
      <w:r>
        <w:t xml:space="preserve">”</w:t>
      </w:r>
      <w:r>
        <w:t xml:space="preserve"> </w:t>
      </w:r>
      <w:r>
        <w:t xml:space="preserve">การ์ดอย่าตกอีกนะ ๆ มีคนเฝ้าว่าหมอจะพูดอีกไหม ถ้าจำเป็นก็ต้องพูดครับ ถ้าท่านการ์ดตก เราก็ต้องยกขึ้น เหมือนคนบางคนฝนตกแล้วก็ยังไปเดิน เป็นภูมิแพ้ยังไปตากฝนทำให้ตัวเองไม่ดี หมอก็ต้องเตือน แต่ถ้าท่านทำให้สุขภาพของท่านดีอยู่แล้ว เราก็ไม่ต้องเตือน สิ่งที่ทำทั้งหมดก็เป็นเจตนา เพื่อให้เราพร้อมใจกันทั้ง 60 ล้านคน ได้ดูแลสุขภาพกันอย่างดี แล้วผลที่สุดก็ออกมา พวกเราสุขภาพแข็งแรง จำนวนของผู้เสียชีวิตไม่ได้เพิ่มขึ้น ณ วันนี้ เพราะว่าเรามีใจร่วมกันที่จะต่อสู่กับโรคนี้ร่วมกันนะครับ เพราะฉะนั้น หนักนิดเบาหน่อยก็ขอให้พวกเราด้วยช่วยกัน จะได้มีวันพรุ่งนี้ที่ดีกว่าวันนี้นะครับ กราบขอบพระคุณเป็นอย่างสูงครับ</w:t>
      </w:r>
    </w:p>
    <w:p>
      <w:pPr>
        <w:pStyle w:val="BodyText"/>
      </w:pPr>
      <w:r>
        <w:t xml:space="preserve">(คุณปวีณา) กราบขอบพระคุณนะคะ นายแพทย์ ทวีศิลป์ วิษณุโยธิน โฆษก ศบค. ก็ต้องเน้นย้ำกับคุณผู้ชมว่ามาตรการต่าง ๆ ที่เรามีการแถลงรายวันนั้นยังเป็นมาตรการที่ ศบค. ชุดเล็ก แล้วก็กำหนดในเบื้องต้น กำหนดรายละเอียด เพื่อให้เกิดความชัดเจนในการปฏิบัติมากยิ่งขึ้น ซึ่งจะผ่านจาก ศบค. ชุดใหญ่ แล้วเราก็จะได้เห็นภาพรวมในแนวทางการปฏิบัติ ในสถานการณ์ COVID-19 แต่อย่างที่บอกไปช่วงต้นค่ะ นอกจากเรื่องมาตรการต่าง ๆ และของโรคแล้ว วันนี้ประเด็นที่เราต้องติดตามกัน นั่นก็คือเรื่องของแพลตฟอร์มไทยชนะ เพราะถือว่าเป็นเครื่องมือสำคัญ ที่จะเข้ามาช่วยควบคุมสถานการณ์ สร้างความมั่นใจให้กับเรา หากเรามีความเสี่ยง เจ้า Application และ Platform ที่จะมาเป็นตัวช่วยให้เราคนไทยนั้นผ่านวิกฤตครั้งนี้ไปด้วยกัน วันนี้เราได้โอกาสได้เรียนเชิญทาง นายแพทย์พลวรรธน์ วิฑูรกลชิต ผู้ตรวจการกระทรวงดิจิทัลเพื่อเศรษฐกิจและสังคมมาพูดคุยถึงประเด็นนี้ เรียนเชิญค่ะ</w:t>
      </w:r>
    </w:p>
    <w:p>
      <w:pPr>
        <w:pStyle w:val="BodyText"/>
      </w:pPr>
      <w:r>
        <w:t xml:space="preserve">(นายแพทย์พลวรรธน์) ก่อนอื่นก็ขอสวัสดีคุณผู้ชมและประชาชนทางบ้านนะครับ ขออนุญาตนิดหนึ่งครับ ก่อนอื่นก็ต้องขอขอบคุณประชาชนไทยที่ได้ให้การตอบรับระบบแพลตฟอร์มไทยชนะมาเป็นอย่างดีนะครับ ผมอยากจะนำเรียนว่า วันนี้เป็นวันที่ 61 แล้วนะครับ ที่เราได้ใช้ Platform Thai Chana มา ถ้าทุกคนจำได้ เราเริ่มใช้แพลตฟอร์มไทยชนะนี่ ตั้งแต่วันที่ 17 พฤษภาคา 2563 นะครับ ตอนที่เรามีมาตรการผ่อนคลาย อยากจะเรียนว่ามันมีความสำคัญอย่างไรนะครับ วันนี้เป็นวันที่ 61 ของการใช้งาน Platform Thai Chana แล้วนะครับ คือ เมื่อวานนี้เราเริ่มลบข้อมูลเป็นครั้งแรกผมจะมานำเรียนให้ทราบว่า ข้อมูลที่เราได้ลบนะครับ เมื่อวานนี้เราลบข้อมูลของวันที่นะครับ 17 พฤษภาคม วันที่ 17 พฤษภาคมที่เราลบข้อมูลนี่นะครับ เราลบข้อมูลยอดผู้เช็กอินประมาณ 2,722,000 นะครับ ยอดรวมผู้ที่เช็กเอาต์ ข้อมูลวันที่ 17 ทั้งหมดนี่นะครับ ประมาณ 4,500,000 Record ถูกลบทิ้งอย่างถาวรไปแล้ว รวมถึงข้อมูลที่ประเมินด้วยนะครับ ข้อมูลประเมินร้านค้าวันนั้นก็ถูกลบทิ้งไปแล้ว เราไม่ได้เอาข้อมูลนี้มาใช้ ก็ถือว่าเป็นความสำเร็จอย่างหนึ่ง ก็ถือว่าที่เราวนครบรอบแล้วนะครับ เดือนพฤษภาคม ข้อมูลก็จะทยอยลบเรื่อย ๆ ถ้าครบ 60 วัน ก็ถือว่าเป็นความก้าวหน้าอันหนึ่ง ไม่ได้เอาข้อมูลไปทำอย่างอื่นนอกจากเอามาใช้ระบบไทยชนะอย่างเดียว เราไม่ได้ไปอ้างว่าได้ข้อมูลจากโน้นจากนี้ ไปทำนี่ทำนั่นนะครับ ไปส่ง SMS ไปส่ง iMassage นะครับ ที่ใช้แพลตฟอร์มสบายใจได้นะครับ ตอนนี้เราลบหมดแล้ว เราก็ไม่ได้เอาไปใช้ทำอย่างอื่นด้วย เราอยากจะให้ดูแนวโน้มของกิจการ กิจกรรมที่ผ่านมา 2 เดือนนี่ผมใช้ดูนะครับ เห็นว่ากิจการและกิจกรรมก็มากขึ้นเรื่อย ๆ ทั้งในช่วงเดือนพฤษภาคม ตอนแรกก็น้อยหน่อยนะครับ อย่างที่ท่านโฆษกฯ ได้กรุณาเรียนไปก่อนว่า ไทยชนะเป็นเครื่องมือหนึ่ง ที่ทำให้เราสามารถดำเนินการมาตรการผ่อนคลาย ระยะที่ 2 ระยะที่ 3 ระยะที่ 4 ถึงระยะที่ 5 ที่เราผ่านมานี่ จะเห็นว่าจำนวนกิจการและกิจกรรมที่ลงทะเบียนผ่านระบบก็มากขึ้นตามลำดับ ยิ่งผ่อนคลายก็ลงทะเบียนมาก ก็เป็นไปตามตัวเลขที่ท่านเห็นนะครับ จนถึงปัจจุบันที่ผมได้นำเรียนแล้วว่าไปตอนเริ่มต้นรายการ 270,000 กว่ากิจการอยู่ที่ประมาณ และกิจกรรมครับ ต่อไปนะครับ จะให้รู้ว่าจำนวนคนใช้งาน ที่ท่านโฆษก คุณหมอทวีศิลป์นะครับ ได้กรุณานะครับ ชี้แจงว่าการ์ดตก การ์ดไม่ตก อันนี้ก็เป็นตัวเลขคนใช้งานก็ไม่ถือว่าตกอยู่ในเกณฑ์ปกติ เราดูตัวเลขจากตอนแรกอาจจะเป็นธรรมดานะครับ พอเราของอะไรใหม่มา คนก็เรียกว่าอาจจะช่วยกันใช้ในตอนแรก ๆ เรียกว่า อาจจะทดสอบกันว่าดี ไม่ดี ทนทานไหม ตลอดทำงานมา 61 วัน ระบบไม่เคยล่มแม้แต่ครั้งเดียว 2. จำนวนคนใช้งานในแต่ละวัน ในช่วงเดือนแรก เราจะเห็นว่าเยอะหน่อยนะครับ ในช่วงเดือนพฤษภาคม เราจะเห็นแล้วดูว่าเยอะหน่อย กิจกรรมที่ออกมาใช้มากที่สุดเดือนพฤษภาคม ประชาชนทั้งหลายจำกันได้ ก็คือห้างสรรพสินค้า แล้วก็ Supermarket ต่าง ๆ ที่เราได้ออกมานะครับ ก็เห็นว่าก็เป็นกิจการที่คนใช้เยอะ ต่อไปก็ลดลงไปตามธรรมดานะครับ ก็สัมพันธกับจำนวนผู้ติดเชื้อในประเทศลดลงไป แต่พอมาช่วงกรอบสุดท้ายอยู่ประมาณสัก 1 ล้านครั้ง -1,200,000 ครั้งต่อวันนะครับ ไม่มีการติดเชื้อมากมาย พอผ่านจากช่วงที่เรามีเคสอียิปต์ ซูดาน ที่ผ่านมา ก็เรียนว่าจำนวนคนใช้ตอนนี้ 1,500,000 ครั้ง แล้วมีแนวโน้มว่าจะเยอะขึ้นไปเรื่อย ๆ หลังจากระบบสามารถพิสูจน์แล้วว่าระบบเตือนได้ แล้วก็เรียกคนมาใช้ได้จริง แล้วคนที่มาใช้งานระบบเตือน เดี๋ยวผมจะมีตัวเลขให้ดูว่า จะเป็นตัวบอกว่าคนที่ใช้นี่คือใครนะครับ คือ คนที่สนใจระบบจริง ๆ นะครับ อันนี้คนอาจจะสงสัยนะครับว่า กระบวนการไทยชนะทำงานอย่างไรนะครับ จริง ๆ แล้วระบบไทยชนะเราออกแบบมาสำหรับติดตามผู้ที่มีติดเชื้อ หรือเป็นคนที่เป็นโรค COVID-19 แต่ไปตามที่ต่าง ๆ แต่ในกรณีของทหารอียิปต์นี่แตกต่างกัน เพราะว่าเรายังไม่มี aplication ติดตามตัวตอนนั้นให้เขาได้ใช้งานนะครับ เราก็เลยต้องใช้วิธีย้อนทางครับ นะครับ ผมจะนำมาเล่าให้ฟังนะครับ เราก็เลยย้อนทางว่าเราใช้วิธีหลากหลาย โดยกรมควบคุมโรคนะครับ ได้ไปรีวิวการเดินทางของเขานะครับ ก็พบว่าเขาไปสถานที่ก็คือห้างแหลมทองหรือที่เราทราบกัน เราก็เอาสถานที่มาเป็นตัวตั้งแทนที่ แทนที่จะเป็นเมื่อก่อนนี้จำลองเคสให้ดู เราใช้คนเดินหาสถานที่ ตอนนี้เราเอาสถานที่มาจับหาคนนะครับ ก็กระบวนการก็คือเมื่อวันที่ 10 ตอนมีเหตุการณ์ กรมควบคุมโรคก็ต้องแจ้งก่อนว่าตรวจพบผู้ติดเชื้อนะครับ ต่อไปนะครับ ว่าจะต้องทำตัวอย่างไรกรมควบคุมโรคก็แจ้งมาทาง Platform Thai Chana 3. นะครับ ไทยชนะ ทางข้อความอย่างไรจะแจ้งให้ระบบแจ้งไปก็จะเอาจำนวนคนที่อยู่ในสถานที่กรมควบคุมโรคได้กำหนดมาบอกมา แล้วก็ต้องแจ้งทางกรมควบคุมโรคกลับครับ เราจะส่ง SMS เพราะว่ากรมควบคุมโรคมีหน้าที่ในการดูแลข้อมูลชุดนี้ จะทำอะไรกับข้อมูลชุดนี้นะครับ ได้รับอนุมัติให้แจ้งเตือนกับทุกคน จะเห็นว่าในวันที่ อันนี้เวลาจะผิดนิดหนึ่งนะครับ อันนี้เวลาจะผิดนิดหนึ่งครับ เวลาประมาณวันที่ 13 นะครับ ตอนประมาณ 19.00 น. เราก็ได้รับการร้องขอจากกรมควบคุมโรค ระยะแรกนะครับในเคสที่ระยองนี่ เราใช้เวลา 2 ชั่วโมง ในการที่จะดูปริมาณคนคร่าว ๆ ว่ามีเท่าไหร่ แล้วก็ดูให้ละเอียด เราเจออันหนึ่งครับ ซึ่ง ผมก็ได้ให้สัมภาษณ์ไปหลายข่าวแล้วครับ ว่าในห้างแหลมทองนี้ไม่ได้มีเฉพาะห้างแหลมทองห้างเดียว และข้างในประกอบด้วยร้านเล็ก ๆ ทั้งหมด 108 ร้านนะครับ และต้องขอขอบคุณทางห้างแหลมทอง ทั้ง 108 ร้านติดตั้ง QR Code ระบบไทยชนะไว้ ก็เลยทำให้เราสามารถเก็ที่หล่น ตกหล่นจากการเข้าห้างแล้ว ไป Check-in ที่ร้านเล็ก ๆ น้อย ๆ ต่าง ๆ ที่อยู่ในห้างแหลมทองเราก็โทรไปหาคนที่ได้เบอร์โทรศัพท์นะครับ เราส่ง SMS ไปก่อนครับ เราพบว่ามีคนใช้แพลตฟอร์มนะครับ คือ กล้องในโทรศัพท์มือถืออยู่ประมาณ 357 คน ที่เหลืออีก 30 กว่าคน 37 คนนี้ ใช้แอปพลิเคชัน ไทยชนะ ไม่ว่าจะเป็น Android หรือ IOS ก็ตาม เราส่งโน้ตไปที่แอปฯ เหมือนในไลน์เลย ตัวแอพจะมีตัวเลขได้ เสร็จแล้วเราก็ติดต่อกลับมาที่กรมควบคุมโรค กรมควบคุมโรคก็ให้เบอร์โทรศัพท์ติดต่อ เราเริ่มกระจาย SMS ตอน 10 โมง ของวันที่ 14 ภายในเวลา ก็มีคนติดต่อกลับเข้ามามากกว่า 47 คนไม่กี่ชั่วโมงครับว่าได้รับ SMS นี้ จะต้องทำตัว เราติดตามได้ทั้งสิ้นนะครับ 94.4 เปอร์เซ็นต์ โดย 37 คนที่เป็นระบบ Application เราติดตามได้ร้อยเปอร์เซ็นต์นะครับ แต่ที่เหลือที่เป็นแพลตฟอร์มนี่ เราพบว่ามีเบอร์ที่ติดต่อไม่ได้อยู่ 14 เบอร์ เบอร์ที่ไม่ได้เป็นเลขหมายที่ไม่ใช่เป็นเลขหมายของประเทศไทย หรือไม่ใช่เป็นเลขหมายของคนไทยใช้ เช่น อาจจะใช้เบอร์อื่นนี่ ประมาณ 7 เบอร์ ก็รวมทั้งสิ้นประมาณ 21 คน ที่เราตามไม่ได้ทั้งหมด ตอนนี้เราโทรไปหาทุกคนแล้วนะครับ ที่ติดต่อได้ทั้งหมด ประมาณ 396 ราย บวกกับต่างจังหวัด อีก 17 ราย ทุกคนเรียกมาตรวจแล้ว ตอนนี้ผลการตรวจทุกคนนะครับ ก็ต้องเสร็จไปแล้วนะครับ 30 เปอร์เซ็นต์ ก็คือnegative หมด ไม่เจอเชื้อ ก็ต้องขอขอบคุณทาง สสจ. ระยองนะครับ และ สคร. ชลบุรีที่ช่วยดำเนินการอย่างแข็งขัน กรมควบคุมโรคที่ได้อำนวยความสะดวกในการตรวจ คนที่ได้ SMS ก็มาตรวจที่กรุงเทพฯ ได้นะครับ ไม่ต้องตีรถกลับไป มีเคสหนึ่งครับ ที่ตีรถกลับไปตรวจที่ระยอง ก็โชคดีนะครับ เจ้าหน้าที่ก็เตรียมรอไว้ตรวจให้ด้วย ที่ตรวจที่กรุงเทพมหานครเลยได้จาก SMS นี้ ตรวจฟรีนะครับ ก็นำเรียนว่า sms ที่แจ้งไปในรอบนี้นะครับ เอาตัวอย่างให้ดูสักหน่อยนะครับ ถ้าเป็นซ้ายมือ จะเป็นเรื่องของ Application ถ้าขวามือจะเป็นเรื่องของ SMS ก็เห็นว่าในระบบนี่เราดูแล ไม่ว่าจะเป็น แต่อยากจะให้เชิญชวนประชาชนช่วยกันโหลดแอปพลิเคชันนะครับ เพราะว่าแอปพลิเคชันนี้ท่าน กลับไปได้แล้ว ก็เรียกตัว Application นะครับ ถ้าท่านไม่เปิดอ่านเลยใน 6 ชั่วโมง เรามีกลไกที่ทราบว่า ท่านไม่เปิดอ่าน เราติดต่อท่านกลับไปเลย ก็ขอให้ประชาชนชาวไทยทุกท่านนะครับ ต้องขอบคุณว่าต้องช่วยกันโหลดครับ โหลดแล้วจะได้ช่วยกันดูแล แล้วก็ทำให้สภาพสังคมเราแข็งแรงนะครับ Thai Chana ก็จะได้เป็นอย่างชื่อของมันครับ ปลอดภัย วิถีใหม่ไทยชนะครับ</w:t>
      </w:r>
    </w:p>
    <w:p>
      <w:pPr>
        <w:pStyle w:val="BodyText"/>
      </w:pPr>
      <w:r>
        <w:t xml:space="preserve">(คุณปวีณา) ถ้ากรณีที่อย่างดิฉัน มี aplication ไทยชนะ ถ้าดิฉันสแกนแล้วกรณีมีความเสี่ยงเกิดขึ้น จะแจ้งผ่านแอปพลิเคชัน</w:t>
      </w:r>
    </w:p>
    <w:p>
      <w:pPr>
        <w:pStyle w:val="BodyText"/>
      </w:pPr>
      <w:r>
        <w:t xml:space="preserve">(นายแพทย์พลวรรธน์) ใช่ครับ ตัว Application จะสามารถตรวจสอบได้ แล้วข้อดีก็คือ เราสามารถตรวจสอบได้ว่าคุณปวีณาอ่านหรือยัง ถ้าคุณปวีณาไม่อ่านภายใน ๖ ชั่วโมง เราจะโทรมาหาแล้วว่าคุณติดขัดหรือเปล่า ลืมหรือเปล่านะครับ ที่ไม่อ่านครับ</w:t>
      </w:r>
    </w:p>
    <w:p>
      <w:pPr>
        <w:pStyle w:val="BodyText"/>
      </w:pPr>
      <w:r>
        <w:t xml:space="preserve">(คุณปวีณา) ถ้าเกิดว่าเป็นคนที่ใช้กล้องเฉย ๆ ไม่ได้ใช้ Application ระบบจะใช้การส่ง SMS มาตามหมายเลขโทรศัพท์</w:t>
      </w:r>
    </w:p>
    <w:p>
      <w:pPr>
        <w:pStyle w:val="BodyText"/>
      </w:pPr>
      <w:r>
        <w:t xml:space="preserve">(นายแพทย์พลวรรธน์) ครับ แล้วเราต้องรอ เสร็จแล้วเราก็ค่อย ๆ โทร เราไม่ทิ้งใคร ต้องเรียนว่าเราไม่ทิ้งใคร เพราะฉะนั้น เราก็จะโทรกลับไปครับ ว่าท่านได้รับการติดต่อไปตามนี้ไหม แต่อย่างที่เราบอกครับว่า ตัวผ่าน Platform ที่ใช้กล้อง เราไม่ได้เช็กว่าเป็นเบอร์โทรจริง เบอร์โทรปลอม ตอนแรกใส่เบอร์โทรปลอม แต่ตอนแรกใส่เบอร์ ก็อยากจะเรียนว่า ขอความกรุณาถ้าคนที่ใช้แพลตฟอร์มอยู่เป็นประจำแล้ว ผมเรียนว่า 96 เปอร์เซ็นต์ อยากให้คนใช้ Platform มาช่วยกันใช้โหลดแอปพลิเคชันจะดีกว่า 1. ป้องกัน QR Code ปลอม ป้องกันการล่อลวง ในกรณีที่เราสแกนแล้วไปเข้าเว็บไซต์อื่น 2. notification นี้เราตรวจสอบได้เลย ก็จะเป็นประโยชน์จากท่านผู้ชม ผู้ฟัง โดยตรงครับ</w:t>
      </w:r>
    </w:p>
    <w:p>
      <w:pPr>
        <w:pStyle w:val="BodyText"/>
      </w:pPr>
      <w:r>
        <w:t xml:space="preserve">(คุณปวีณา) และเมื่อสักครู่คุณหมอบอกว่ามีเบอร์โทรศัพท์ ประมาณสัก 0.3 เปอร์เซ็นต์ ที่ติดต่อไม่ได้ อาจจะเป็นเบอร์ที่ไม่ใช่ในประเทศ นั่นหมายความว่า ถึงแม้ไม่ใช่หมายเลขในประเทศเรา ก็สแกนไทยชนะได้ถูกต้องไหมคะ</w:t>
      </w:r>
    </w:p>
    <w:p>
      <w:pPr>
        <w:pStyle w:val="BodyText"/>
      </w:pPr>
      <w:r>
        <w:t xml:space="preserve">(นายแพทย์พลวรรธน์) คือเบอร์นี่เราไม่ได้ตรวจสอบผ่านว่าจะเป็น ขอให้ได้ 10 หลัก บางท่านอาจจะใส่ผิดนะครับ บางท่านอาจจะใส่เบอร์ของที่อื่นแล้วโทรไปไม่ได้ เพราะว่าอันนี้เราพยายามแล้ว แต่ผมก็ยังไม่รู้ว่า 7 เบอร์ที่ติดต่อไม่ได้นี้ด้วยสาเหตุอะไร เราต้องรออีกทีหนึ่งครับว่าจริง ๆ แล้วเป็นอย่างไรครับ แต่ก็ 94.7 เปอร์เซ็นต์ ที่เราตามได้</w:t>
      </w:r>
    </w:p>
    <w:p>
      <w:pPr>
        <w:pStyle w:val="BodyText"/>
      </w:pPr>
      <w:r>
        <w:t xml:space="preserve">(คุณปวีณา) ค่ะ และในวันนี้ทางของในส่วนของ DE เราได้ไปตามตรวจสอบไหมคะว่า ตอนนี้มีสถานประกอบการอะไร ที่ยังคงมาตรฐานเรื่องของการสแกนเหมือนเดิม ที่อาจจะลดหย่อนมาหน่อย ที่อาจจะต้องบอกผ่านการแถลงข่าวในวันนี้ว่า ยกการ์ดขึ้นมาอีกสักหน่อยหนึ่งนะคะ</w:t>
      </w:r>
    </w:p>
    <w:p>
      <w:pPr>
        <w:pStyle w:val="BodyText"/>
      </w:pPr>
      <w:r>
        <w:t xml:space="preserve">(นายแพทย์พลวรรธน์) คือ มาตรการเข้มข้นนะครับ คราวนี้เข้มข้นไปก็อย่างที่คุณหมอทวีศิลป์ว่า ก็อาจจะดูตึงเครียดไปหน่อย เอาเป็นว่า ร้านค้าต่าง ๆ กิจกรรมต่าง ๆ ที่คนใช้เยอะ คนใช้ระบบไทยชนะ เขา Report กลับมาหาเราทุกวัน โดยเฉพาะห้างสรรพสินค้ากับ super market ท่านอย่าหย่อนยานเลยเพราะกิจการ กิจกรรมของท่านเป็นกิจการที่คนมาเยอะนะครับ ถ้าเกิดเหตุการณ์อย่างที่อียิปต์มาอีก 1 รอบ ผมก็ไม่แน่ใจว่าเราจะตามกันได้อีกเยอะขนาดนี้ไหม ผมมีตัวเลขอีกอันหนึ่ง ซึ่งถ้าคุณปวีณาทราบน่าจะตกใจในเวลาเดียวกัน เคสทหารที่ไปที่แหลมทองนะครับ ถ้าทหารคนนี้ไปที่ห้างเซ็นทรัลระยอง จะมีคนที่อยู่ในความเสี่ยงนี่ เนื่องจากแหลมทองมีซูเปอร์มาร์เก็ตอีกนะครับ ถึง 1,500 คน จะคนละเรื่องเลย นะครับ ก็ติดตามอาจจะยากกว่านี้ งบประมาณจะต้องใช้เยอะกว่านี้ อย่าลืมนะครับ ต้องเสียงบประมาณ ประมาณ 3,000 - 3,500 บาทในการตรวจ พูดถึงเงินเป็นล้านนะครับ ในสถานการณ์เช่นนี้ ถ้าเราใช้อย่างประหยัด ใช่ให้คุ้มค่าและมีประสิทธิภาพ ทำระบบไทยชนะขึ้นมาแล้ว</w:t>
      </w:r>
    </w:p>
    <w:p>
      <w:pPr>
        <w:pStyle w:val="BodyText"/>
      </w:pPr>
      <w:r>
        <w:t xml:space="preserve">(คุณปวีณา) มีคำร้องเรียนมาจากคุณสุวรรณี ที่แจ้งมาทาง Facebook Live NBT2HD บอกว่ามีหน่วยงานราชการที่มีประชาชนเข้าไปใช้บริการ ไม่มีแพลตฟอร์มไทยชนะให้สแกน ยกตัวอย่างมาด้วย เดี๋ยวไปบอกกันหลังไมค์ อยากให้หน่วยงานที่เกี่ยวข้องไปแจ้งได้ไหมว่าให้ส่วนราชการต่าง ๆ ไปติดตั้ง QR Code ไทยชนะค่ะ</w:t>
      </w:r>
    </w:p>
    <w:p>
      <w:pPr>
        <w:pStyle w:val="BodyText"/>
      </w:pPr>
      <w:r>
        <w:t xml:space="preserve">(นายแพทย์พลวรรธน์) ครับ ก็เดี๋ยวเรื่องต่าง ๆ ไม่ว่าจะเป็นเรื่องคำแนะนำมาทางคุณปวีณาก็ตาม หรือเข้ามาทางอื่นก็ตามนะครับ ทาง ศบค. นะครับ แล้วก็โต๊ะด้านข้อมูลข่าวดูแลเรื่องนี้เป็นอย่างดีครับ เรามีหน่วยงานที่ไปตรวจอยู่แล้วครับ เดี๋ยวทางท่านรองผู้อำนวยการ ศบค. ท่านจะสั่งการเองครับ เดี๋ยวผมขอทราบชื่อก่อนนะครับ จะช่วยดำเนินการให้นะครับ</w:t>
      </w:r>
    </w:p>
    <w:p>
      <w:pPr>
        <w:pStyle w:val="BodyText"/>
      </w:pPr>
      <w:r>
        <w:t xml:space="preserve">(คุณปวีณา) ขอบพระคุณค่ะ ฝากประเด็นทิ้งท้ายที่ติดตามการแถลงข่าว ไทยชนะก็เป็นความภูมิใจอันหนึ่งของคนไทยที่ผ่านการพิสูจน์แล้ว ระบบได้ดำเนินการไปอย่างที่ควรจะเป็นนะครับ ก็อยากจะให้เราช่วยกันใช้ Platform นี้ หรือ Application เพื่อจะได้ครอบคลุมผู้ใช้งานในสถานที่ที่ไปมากที่สุด เวลาเกิดเหตุการณ์ขึ้นมา เราจะได้ตามกันได้ อันที่ 2 ต้องขอบคุณคนที่ใช้อยู่แล้ว แล้วใช้เป็นประจำ นะครับ ผมก็จะเป็นคนหนึ่งที่ยังใช้ไปเรื่อย ๆ อยู่แล้วนะครับ ก็อยากจะมีอะไรก็ติชม ปรับปรุง โทรศัพท์เข้ามาได้ทั้งเบอร์ 1119 1111 โทรมาได้หมดนะครับ เรายินดีรับคอมเมนต์ข้อเสนอแนะเอาไปปรับปรุงและช่วยให้งานของเราดีขึ้นเรื่อย ๆ ครับ</w:t>
      </w:r>
    </w:p>
    <w:p>
      <w:pPr>
        <w:pStyle w:val="BodyText"/>
      </w:pPr>
      <w:r>
        <w:t xml:space="preserve">(คุณปวีณา) วันนี้กราบขอบพระคุณท่านนายแพทย์พลวรรธน์ วิทูรย์กลชิต เป็นอย่างยิ่งนะคะ ที่เราหยิบยกมาพูดคุยกันในการแถลงข่าวของ ศบค. ในวันนี้เพื่อให้เราเกิดความมั่นใจมากยิ่งขึ้นว่านอกจากประชาชนเราจะต้องป้องกันตัวเองแล้ว ยังมีอีก 1 เครื่องมือกลไกนั่นก็คือแพลตฟอร์มไทยชนะที่จะเป็นเครื่องมือสำคัญที่จะทำให้เราสามารถไว้วางใจในการใช้ชีวิตแบบปกติใหม่กันได้นะคะ วันนี้หมดเวลาแล้วสำหรับการแถลงข่าวจากศูนย์บริหารสถานการณ์ COVID-19 ดิฉันปวีณา ฟักทอง พร้อมทีมงานลาไปก่อน สวัสดีค่ะ</w:t>
      </w:r>
    </w:p>
    <w:p>
      <w:pPr>
        <w:pStyle w:val="BodyText"/>
      </w:pPr>
      <w:r>
        <w:t xml:space="preserve">[สิ้นสุดการถอดความ] Ր</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การแถลงข่าวศูนย์บริหารสถานการณ์โควิด-19 (ศบค.) ช่วง 11.30-12.30 (18 ก.ค. 63)</dc:title>
  <dc:creator/>
  <cp:keywords/>
  <dcterms:created xsi:type="dcterms:W3CDTF">2021-03-23T08:44:34Z</dcterms:created>
  <dcterms:modified xsi:type="dcterms:W3CDTF">2021-03-23T08:44: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เสาร์ที่ 18 กรกฎาคม 2563 เวลา 10.45 น.</vt:lpwstr>
  </property>
  <property fmtid="{D5CDD505-2E9C-101B-9397-08002B2CF9AE}" pid="3" name="subtitle">
    <vt:lpwstr/>
  </property>
</Properties>
</file>